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72560" w14:textId="48270564" w:rsidR="00F744A5" w:rsidRDefault="00964AED">
      <w:r w:rsidRPr="00964AED">
        <w:drawing>
          <wp:anchor distT="0" distB="0" distL="114300" distR="114300" simplePos="0" relativeHeight="251658240" behindDoc="0" locked="0" layoutInCell="1" allowOverlap="1" wp14:anchorId="1C06A7EB" wp14:editId="466DB421">
            <wp:simplePos x="0" y="0"/>
            <wp:positionH relativeFrom="margin">
              <wp:align>center</wp:align>
            </wp:positionH>
            <wp:positionV relativeFrom="paragraph">
              <wp:posOffset>587079</wp:posOffset>
            </wp:positionV>
            <wp:extent cx="7255130" cy="4270139"/>
            <wp:effectExtent l="0" t="0" r="3175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55130" cy="42701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F74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sbA0szQxNDS1sDBW0lEKTi0uzszPAykwrAUAageDBCwAAAA="/>
  </w:docVars>
  <w:rsids>
    <w:rsidRoot w:val="00964AED"/>
    <w:rsid w:val="00964AED"/>
    <w:rsid w:val="00A30932"/>
    <w:rsid w:val="00AB48E8"/>
    <w:rsid w:val="00F744A5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F83E7"/>
  <w15:chartTrackingRefBased/>
  <w15:docId w15:val="{9BA9C3BF-3C44-4815-B09E-0776E2B08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2</cp:revision>
  <dcterms:created xsi:type="dcterms:W3CDTF">2022-01-14T15:49:00Z</dcterms:created>
  <dcterms:modified xsi:type="dcterms:W3CDTF">2022-01-14T15:54:00Z</dcterms:modified>
</cp:coreProperties>
</file>